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63BA" w:rsidRPr="00BC5293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="00BC5293" w:rsidRPr="00BC5293">
        <w:rPr>
          <w:b/>
          <w:sz w:val="28"/>
        </w:rPr>
        <w:t xml:space="preserve">ORTAK DERSLER </w:t>
      </w:r>
      <w:r w:rsidR="001B33C5">
        <w:rPr>
          <w:b/>
          <w:sz w:val="28"/>
        </w:rPr>
        <w:t>DERS</w:t>
      </w:r>
      <w:r w:rsidR="00BC5293" w:rsidRPr="00BC5293">
        <w:rPr>
          <w:b/>
          <w:sz w:val="28"/>
        </w:rPr>
        <w:t xml:space="preserve"> PROGRAMI</w:t>
      </w:r>
      <w:r w:rsidR="00D30DA4">
        <w:rPr>
          <w:b/>
          <w:sz w:val="28"/>
        </w:rPr>
        <w:t xml:space="preserve"> (N.Ö.)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6"/>
        <w:gridCol w:w="1067"/>
        <w:gridCol w:w="1460"/>
        <w:gridCol w:w="1932"/>
        <w:gridCol w:w="2378"/>
        <w:gridCol w:w="1016"/>
        <w:gridCol w:w="1527"/>
      </w:tblGrid>
      <w:tr w:rsidR="00B94AC2" w:rsidRPr="00BC5293" w:rsidTr="00B94AC2">
        <w:trPr>
          <w:trHeight w:val="1040"/>
          <w:jc w:val="center"/>
        </w:trPr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94AC2" w:rsidRPr="00966F5E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10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B94AC2" w:rsidRPr="00966F5E" w:rsidRDefault="00B94AC2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:rsidR="00B94AC2" w:rsidRPr="00966F5E" w:rsidRDefault="00B94AC2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14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B94AC2" w:rsidRPr="00966F5E" w:rsidRDefault="00B94AC2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Kontenjan</w:t>
            </w:r>
          </w:p>
        </w:tc>
        <w:tc>
          <w:tcPr>
            <w:tcW w:w="19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94AC2" w:rsidRPr="00966F5E" w:rsidRDefault="00B94AC2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94AC2" w:rsidRPr="00966F5E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94AC2" w:rsidRPr="00966F5E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94AC2" w:rsidRPr="00966F5E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in Günü ve Saati</w:t>
            </w:r>
          </w:p>
        </w:tc>
      </w:tr>
      <w:tr w:rsidR="00B94AC2" w:rsidRPr="00BC5293" w:rsidTr="00B94AC2">
        <w:trPr>
          <w:trHeight w:val="300"/>
          <w:jc w:val="center"/>
        </w:trPr>
        <w:tc>
          <w:tcPr>
            <w:tcW w:w="1226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Kimya (2+1)</w:t>
            </w:r>
          </w:p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94AC2" w:rsidRPr="00E02716" w:rsidRDefault="00B94AC2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4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94AC2" w:rsidRPr="00E02716" w:rsidRDefault="005E6446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55</w:t>
            </w:r>
          </w:p>
        </w:tc>
        <w:tc>
          <w:tcPr>
            <w:tcW w:w="19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94AC2" w:rsidRPr="00E02716" w:rsidRDefault="00431129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oç. Dr. Serkan ELÇİN</w:t>
            </w:r>
          </w:p>
        </w:tc>
        <w:tc>
          <w:tcPr>
            <w:tcW w:w="2378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</w:t>
            </w:r>
          </w:p>
        </w:tc>
        <w:tc>
          <w:tcPr>
            <w:tcW w:w="1527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Perşembe -</w:t>
            </w:r>
          </w:p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14:0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6:50</w:t>
            </w:r>
          </w:p>
          <w:p w:rsidR="00B94AC2" w:rsidRPr="00E02716" w:rsidRDefault="00B94AC2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B94AC2" w:rsidRPr="00BC5293" w:rsidTr="007B511D">
        <w:trPr>
          <w:trHeight w:val="284"/>
          <w:jc w:val="center"/>
        </w:trPr>
        <w:tc>
          <w:tcPr>
            <w:tcW w:w="1226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94AC2" w:rsidRPr="00E02716" w:rsidRDefault="00B94AC2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94AC2" w:rsidRPr="00E02716" w:rsidRDefault="005E6446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55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94AC2" w:rsidRPr="00E02716" w:rsidRDefault="00431129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Cemal ÇİFÇİ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B94AC2" w:rsidRPr="00BC5293" w:rsidTr="00B94AC2">
        <w:trPr>
          <w:trHeight w:val="314"/>
          <w:jc w:val="center"/>
        </w:trPr>
        <w:tc>
          <w:tcPr>
            <w:tcW w:w="1226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B94AC2" w:rsidRPr="00E02716" w:rsidRDefault="00B94AC2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B94AC2" w:rsidRPr="00E02716" w:rsidRDefault="005E6446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60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B94AC2" w:rsidRPr="00E02716" w:rsidRDefault="00431129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Jeoloji, Maden, </w:t>
            </w:r>
          </w:p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alzeme, </w:t>
            </w:r>
          </w:p>
          <w:p w:rsidR="00B94AC2" w:rsidRPr="00E02716" w:rsidRDefault="00B94AC2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B94AC2" w:rsidRPr="008D7D43" w:rsidRDefault="00B94AC2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8D7D43">
              <w:rPr>
                <w:rFonts w:ascii="Calibri" w:eastAsia="Times New Roman" w:hAnsi="Calibri" w:cs="Calibri"/>
                <w:lang w:eastAsia="tr-TR"/>
              </w:rPr>
              <w:t>Pazartesi</w:t>
            </w:r>
          </w:p>
          <w:p w:rsidR="00B94AC2" w:rsidRPr="008D7D43" w:rsidRDefault="00B94AC2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gramStart"/>
            <w:r w:rsidRPr="008D7D43">
              <w:rPr>
                <w:rFonts w:ascii="Calibri" w:eastAsia="Times New Roman" w:hAnsi="Calibri" w:cs="Calibri"/>
                <w:lang w:eastAsia="tr-TR"/>
              </w:rPr>
              <w:t>10:30</w:t>
            </w:r>
            <w:proofErr w:type="gramEnd"/>
            <w:r w:rsidRPr="008D7D43">
              <w:rPr>
                <w:rFonts w:ascii="Calibri" w:eastAsia="Times New Roman" w:hAnsi="Calibri" w:cs="Calibri"/>
                <w:lang w:eastAsia="tr-TR"/>
              </w:rPr>
              <w:t>-12:20</w:t>
            </w:r>
          </w:p>
          <w:p w:rsidR="00B94AC2" w:rsidRPr="008D7D43" w:rsidRDefault="006818BE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Cuma</w:t>
            </w:r>
          </w:p>
          <w:p w:rsidR="00B94AC2" w:rsidRPr="008D7D43" w:rsidRDefault="006818BE" w:rsidP="008C5CA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14:0</w:t>
            </w:r>
            <w:r w:rsidR="00B94AC2" w:rsidRPr="008D7D43">
              <w:rPr>
                <w:rFonts w:ascii="Calibri" w:eastAsia="Times New Roman" w:hAnsi="Calibri" w:cs="Calibri"/>
                <w:lang w:eastAsia="tr-TR"/>
              </w:rPr>
              <w:t>0-1</w:t>
            </w:r>
            <w:r>
              <w:rPr>
                <w:rFonts w:ascii="Calibri" w:eastAsia="Times New Roman" w:hAnsi="Calibri" w:cs="Calibri"/>
                <w:lang w:eastAsia="tr-TR"/>
              </w:rPr>
              <w:t>5:5</w:t>
            </w:r>
            <w:r w:rsidR="00B94AC2" w:rsidRPr="008D7D43">
              <w:rPr>
                <w:rFonts w:ascii="Calibri" w:eastAsia="Times New Roman" w:hAnsi="Calibri" w:cs="Calibri"/>
                <w:lang w:eastAsia="tr-TR"/>
              </w:rPr>
              <w:t>0</w:t>
            </w:r>
          </w:p>
        </w:tc>
      </w:tr>
      <w:tr w:rsidR="00B94AC2" w:rsidRPr="00BC5293" w:rsidTr="00F00223">
        <w:trPr>
          <w:trHeight w:val="300"/>
          <w:jc w:val="center"/>
        </w:trPr>
        <w:tc>
          <w:tcPr>
            <w:tcW w:w="122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94AC2" w:rsidRPr="00E02716" w:rsidRDefault="00B94AC2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B94AC2" w:rsidRDefault="005E6446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55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94AC2" w:rsidRPr="00E02716" w:rsidRDefault="00431129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Nilgün SÖNMEZ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E02716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omedikal</w:t>
            </w:r>
            <w:proofErr w:type="spell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, </w:t>
            </w:r>
          </w:p>
          <w:p w:rsidR="00B94AC2" w:rsidRPr="00E02716" w:rsidRDefault="00B94AC2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B94AC2" w:rsidRPr="00E02716" w:rsidRDefault="00B94AC2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:rsidR="00B94AC2" w:rsidRPr="00E02716" w:rsidRDefault="00B94AC2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E02716" w:rsidRDefault="00B94AC2" w:rsidP="00FB5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94AC2" w:rsidRPr="008D7D43" w:rsidRDefault="00B94AC2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8D7D43">
              <w:rPr>
                <w:rFonts w:ascii="Calibri" w:eastAsia="Times New Roman" w:hAnsi="Calibri" w:cs="Calibri"/>
                <w:lang w:eastAsia="tr-TR"/>
              </w:rPr>
              <w:t>Çarşamba-</w:t>
            </w:r>
          </w:p>
          <w:p w:rsidR="00B94AC2" w:rsidRPr="008D7D43" w:rsidRDefault="004C4C67" w:rsidP="004C4C6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proofErr w:type="gramStart"/>
            <w:r w:rsidRPr="008D7D43">
              <w:rPr>
                <w:rFonts w:ascii="Calibri" w:eastAsia="Times New Roman" w:hAnsi="Calibri" w:cs="Calibri"/>
                <w:lang w:eastAsia="tr-TR"/>
              </w:rPr>
              <w:t>13</w:t>
            </w:r>
            <w:r w:rsidR="00B94AC2" w:rsidRPr="008D7D43">
              <w:rPr>
                <w:rFonts w:ascii="Calibri" w:eastAsia="Times New Roman" w:hAnsi="Calibri" w:cs="Calibri"/>
                <w:lang w:eastAsia="tr-TR"/>
              </w:rPr>
              <w:t>:</w:t>
            </w:r>
            <w:r w:rsidRPr="008D7D43">
              <w:rPr>
                <w:rFonts w:ascii="Calibri" w:eastAsia="Times New Roman" w:hAnsi="Calibri" w:cs="Calibri"/>
                <w:lang w:eastAsia="tr-TR"/>
              </w:rPr>
              <w:t>0</w:t>
            </w:r>
            <w:r w:rsidR="00B94AC2" w:rsidRPr="008D7D43">
              <w:rPr>
                <w:rFonts w:ascii="Calibri" w:eastAsia="Times New Roman" w:hAnsi="Calibri" w:cs="Calibri"/>
                <w:lang w:eastAsia="tr-TR"/>
              </w:rPr>
              <w:t>0</w:t>
            </w:r>
            <w:proofErr w:type="gramEnd"/>
            <w:r w:rsidR="00B94AC2" w:rsidRPr="008D7D43">
              <w:rPr>
                <w:rFonts w:ascii="Calibri" w:eastAsia="Times New Roman" w:hAnsi="Calibri" w:cs="Calibri"/>
                <w:lang w:eastAsia="tr-TR"/>
              </w:rPr>
              <w:t>-1</w:t>
            </w:r>
            <w:r w:rsidRPr="008D7D43">
              <w:rPr>
                <w:rFonts w:ascii="Calibri" w:eastAsia="Times New Roman" w:hAnsi="Calibri" w:cs="Calibri"/>
                <w:lang w:eastAsia="tr-TR"/>
              </w:rPr>
              <w:t>5</w:t>
            </w:r>
            <w:r w:rsidR="00B94AC2" w:rsidRPr="008D7D43">
              <w:rPr>
                <w:rFonts w:ascii="Calibri" w:eastAsia="Times New Roman" w:hAnsi="Calibri" w:cs="Calibri"/>
                <w:lang w:eastAsia="tr-TR"/>
              </w:rPr>
              <w:t>:</w:t>
            </w:r>
            <w:r w:rsidRPr="008D7D43">
              <w:rPr>
                <w:rFonts w:ascii="Calibri" w:eastAsia="Times New Roman" w:hAnsi="Calibri" w:cs="Calibri"/>
                <w:lang w:eastAsia="tr-TR"/>
              </w:rPr>
              <w:t>5</w:t>
            </w:r>
            <w:r w:rsidR="00B94AC2" w:rsidRPr="008D7D43">
              <w:rPr>
                <w:rFonts w:ascii="Calibri" w:eastAsia="Times New Roman" w:hAnsi="Calibri" w:cs="Calibri"/>
                <w:lang w:eastAsia="tr-TR"/>
              </w:rPr>
              <w:t>0</w:t>
            </w:r>
          </w:p>
        </w:tc>
      </w:tr>
      <w:tr w:rsidR="00F00223" w:rsidRPr="00BC5293" w:rsidTr="00F00223">
        <w:trPr>
          <w:trHeight w:val="600"/>
          <w:jc w:val="center"/>
        </w:trPr>
        <w:tc>
          <w:tcPr>
            <w:tcW w:w="1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00223" w:rsidRPr="00E02716" w:rsidRDefault="00F00223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F00223" w:rsidRPr="00E02716" w:rsidRDefault="00F00223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4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F00223" w:rsidRDefault="005E6446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55</w:t>
            </w:r>
          </w:p>
        </w:tc>
        <w:tc>
          <w:tcPr>
            <w:tcW w:w="193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00223" w:rsidRPr="00E02716" w:rsidRDefault="00431129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Yurdal SEVER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00223" w:rsidRPr="00E02716" w:rsidRDefault="00F00223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00223" w:rsidRPr="00E02716" w:rsidRDefault="00F00223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00223" w:rsidRPr="00E02716" w:rsidRDefault="00F00223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F6FAA" w:rsidRPr="00BC5293" w:rsidTr="00FF6FAA">
        <w:trPr>
          <w:trHeight w:val="426"/>
          <w:jc w:val="center"/>
        </w:trPr>
        <w:tc>
          <w:tcPr>
            <w:tcW w:w="1226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60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431129" w:rsidP="00CD5015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Mustafa Ömer İNCEELGİL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A0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Cuma-</w:t>
            </w:r>
          </w:p>
          <w:p w:rsidR="00FF6FAA" w:rsidRPr="00E02716" w:rsidRDefault="00FF6FAA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09:3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2:20</w:t>
            </w:r>
          </w:p>
          <w:p w:rsidR="00FF6FAA" w:rsidRPr="00E02716" w:rsidRDefault="00FF6FAA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F6FAA" w:rsidRPr="00BC5293" w:rsidTr="00FF6FAA">
        <w:trPr>
          <w:trHeight w:val="426"/>
          <w:jc w:val="center"/>
        </w:trPr>
        <w:tc>
          <w:tcPr>
            <w:tcW w:w="122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60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431129" w:rsidP="001B4447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İlkin ÖZKAL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8</w:t>
            </w: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F6FAA" w:rsidRPr="00BC5293" w:rsidTr="00FF6FAA">
        <w:trPr>
          <w:trHeight w:val="426"/>
          <w:jc w:val="center"/>
        </w:trPr>
        <w:tc>
          <w:tcPr>
            <w:tcW w:w="1226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60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431129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Hande YAĞCIOĞLU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0</w:t>
            </w: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F6FAA" w:rsidRPr="00BC5293" w:rsidTr="00B94AC2">
        <w:trPr>
          <w:trHeight w:val="300"/>
          <w:jc w:val="center"/>
        </w:trPr>
        <w:tc>
          <w:tcPr>
            <w:tcW w:w="1226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F6FAA" w:rsidRPr="00E02716" w:rsidRDefault="00FF6FA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F6FAA" w:rsidRPr="00E02716" w:rsidRDefault="00FF6FAA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50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6FAA" w:rsidRPr="00E02716" w:rsidRDefault="00431129" w:rsidP="00356072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>. Üyesi Vildan ÖZKAN BİLİCİ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F6FAA" w:rsidRDefault="00FF6FAA" w:rsidP="00281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, Jeoloji, Malzeme,</w:t>
            </w:r>
          </w:p>
          <w:p w:rsidR="00FF6FAA" w:rsidRPr="00E02716" w:rsidRDefault="00FF6FAA" w:rsidP="00281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lı-</w:t>
            </w:r>
          </w:p>
          <w:p w:rsidR="00FF6FAA" w:rsidRPr="00E02716" w:rsidRDefault="00FF6FAA" w:rsidP="00BD63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14:0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6:50</w:t>
            </w:r>
          </w:p>
        </w:tc>
      </w:tr>
      <w:tr w:rsidR="00FF6FAA" w:rsidRPr="00BC5293" w:rsidTr="00B94AC2">
        <w:trPr>
          <w:trHeight w:val="300"/>
          <w:jc w:val="center"/>
        </w:trPr>
        <w:tc>
          <w:tcPr>
            <w:tcW w:w="1226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F6FAA" w:rsidRPr="00E02716" w:rsidRDefault="00FF6FA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F6FAA" w:rsidRPr="00E02716" w:rsidRDefault="00FF6FAA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50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6FAA" w:rsidRPr="00E02716" w:rsidRDefault="00431129" w:rsidP="00356072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8</w:t>
            </w:r>
          </w:p>
        </w:tc>
        <w:tc>
          <w:tcPr>
            <w:tcW w:w="1527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FF6FAA" w:rsidRPr="00BC5293" w:rsidTr="00B94AC2">
        <w:trPr>
          <w:trHeight w:val="300"/>
          <w:jc w:val="center"/>
        </w:trPr>
        <w:tc>
          <w:tcPr>
            <w:tcW w:w="1226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F6FAA" w:rsidRPr="00E02716" w:rsidRDefault="00FF6FA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F6FAA" w:rsidRPr="00E02716" w:rsidRDefault="00FF6FAA" w:rsidP="00B94A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50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6FAA" w:rsidRPr="00E02716" w:rsidRDefault="00431129" w:rsidP="00356072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Arş. </w:t>
            </w:r>
            <w:proofErr w:type="spellStart"/>
            <w:r>
              <w:rPr>
                <w:color w:val="000000"/>
              </w:rPr>
              <w:t>Grv</w:t>
            </w:r>
            <w:proofErr w:type="spellEnd"/>
            <w:r>
              <w:rPr>
                <w:color w:val="000000"/>
              </w:rPr>
              <w:t>. Dr. Ayla GÜMÜŞ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0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F6FAA" w:rsidRPr="00BC5293" w:rsidTr="00B94AC2">
        <w:trPr>
          <w:trHeight w:val="364"/>
          <w:jc w:val="center"/>
        </w:trPr>
        <w:tc>
          <w:tcPr>
            <w:tcW w:w="1226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Default="00FF6FAA" w:rsidP="00B94AC2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40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431129" w:rsidP="00C66C1B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D653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Biyomedikal, </w:t>
            </w:r>
            <w:r w:rsidR="00D85F72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Harita, 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Kimya, Gıda, Malzeme, Maden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lı –</w:t>
            </w:r>
          </w:p>
          <w:p w:rsidR="00FF6FAA" w:rsidRPr="00E02716" w:rsidRDefault="00FF6FAA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09:3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2:20</w:t>
            </w:r>
          </w:p>
        </w:tc>
      </w:tr>
      <w:tr w:rsidR="00FF6FAA" w:rsidRPr="00BC5293" w:rsidTr="00B94AC2">
        <w:trPr>
          <w:trHeight w:val="300"/>
          <w:jc w:val="center"/>
        </w:trPr>
        <w:tc>
          <w:tcPr>
            <w:tcW w:w="1226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FF6FA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Default="00FF6FAA" w:rsidP="00B94AC2">
            <w:pPr>
              <w:spacing w:after="0" w:line="240" w:lineRule="auto"/>
              <w:jc w:val="center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40</w:t>
            </w:r>
          </w:p>
        </w:tc>
        <w:tc>
          <w:tcPr>
            <w:tcW w:w="19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F6FAA" w:rsidRPr="00E02716" w:rsidRDefault="00431129" w:rsidP="00C66C1B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 xml:space="preserve">Arş. </w:t>
            </w:r>
            <w:proofErr w:type="spellStart"/>
            <w:r>
              <w:rPr>
                <w:color w:val="000000"/>
                <w:szCs w:val="20"/>
              </w:rPr>
              <w:t>Grv</w:t>
            </w:r>
            <w:proofErr w:type="spellEnd"/>
            <w:r>
              <w:rPr>
                <w:color w:val="000000"/>
                <w:szCs w:val="20"/>
              </w:rPr>
              <w:t>. Dr. Şükrü TORTOP</w:t>
            </w:r>
            <w:bookmarkStart w:id="0" w:name="_GoBack"/>
            <w:bookmarkEnd w:id="0"/>
          </w:p>
        </w:tc>
        <w:tc>
          <w:tcPr>
            <w:tcW w:w="2378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F6FAA" w:rsidRPr="00E02716" w:rsidRDefault="00FF6FA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:rsidR="00D16B61" w:rsidRDefault="00D16B61"/>
    <w:sectPr w:rsidR="00D16B61" w:rsidSect="00A37AF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5986" w:rsidRDefault="00865986" w:rsidP="00A37AF7">
      <w:pPr>
        <w:spacing w:after="0" w:line="240" w:lineRule="auto"/>
      </w:pPr>
      <w:r>
        <w:separator/>
      </w:r>
    </w:p>
  </w:endnote>
  <w:endnote w:type="continuationSeparator" w:id="0">
    <w:p w:rsidR="00865986" w:rsidRDefault="00865986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5986" w:rsidRDefault="00865986" w:rsidP="00A37AF7">
      <w:pPr>
        <w:spacing w:after="0" w:line="240" w:lineRule="auto"/>
      </w:pPr>
      <w:r>
        <w:separator/>
      </w:r>
    </w:p>
  </w:footnote>
  <w:footnote w:type="continuationSeparator" w:id="0">
    <w:p w:rsidR="00865986" w:rsidRDefault="00865986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YbGtQBCP5mSLQAAAA=="/>
  </w:docVars>
  <w:rsids>
    <w:rsidRoot w:val="00BC5293"/>
    <w:rsid w:val="0001203B"/>
    <w:rsid w:val="00031753"/>
    <w:rsid w:val="0003489C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96DF7"/>
    <w:rsid w:val="001B33C5"/>
    <w:rsid w:val="001B4447"/>
    <w:rsid w:val="001B4CBA"/>
    <w:rsid w:val="001B62FC"/>
    <w:rsid w:val="001C5768"/>
    <w:rsid w:val="001D0E7C"/>
    <w:rsid w:val="001D5B8C"/>
    <w:rsid w:val="001F6116"/>
    <w:rsid w:val="00212AAC"/>
    <w:rsid w:val="00281502"/>
    <w:rsid w:val="00284018"/>
    <w:rsid w:val="002A4221"/>
    <w:rsid w:val="002A733E"/>
    <w:rsid w:val="002B36D6"/>
    <w:rsid w:val="002B7B03"/>
    <w:rsid w:val="002C3BF1"/>
    <w:rsid w:val="00316E40"/>
    <w:rsid w:val="00321174"/>
    <w:rsid w:val="0034562C"/>
    <w:rsid w:val="00356072"/>
    <w:rsid w:val="00365D03"/>
    <w:rsid w:val="003D6E18"/>
    <w:rsid w:val="003F2896"/>
    <w:rsid w:val="003F79C9"/>
    <w:rsid w:val="00401580"/>
    <w:rsid w:val="00401F0E"/>
    <w:rsid w:val="00424A3C"/>
    <w:rsid w:val="004310EC"/>
    <w:rsid w:val="00431129"/>
    <w:rsid w:val="0043660C"/>
    <w:rsid w:val="00454D43"/>
    <w:rsid w:val="00481DAD"/>
    <w:rsid w:val="00484FCD"/>
    <w:rsid w:val="00487DB9"/>
    <w:rsid w:val="00497B95"/>
    <w:rsid w:val="004A2D04"/>
    <w:rsid w:val="004C4C67"/>
    <w:rsid w:val="004C637A"/>
    <w:rsid w:val="004D2D53"/>
    <w:rsid w:val="004D35F9"/>
    <w:rsid w:val="004E2314"/>
    <w:rsid w:val="004E368B"/>
    <w:rsid w:val="004F1AA1"/>
    <w:rsid w:val="004F6330"/>
    <w:rsid w:val="005029FE"/>
    <w:rsid w:val="005079C5"/>
    <w:rsid w:val="0053122D"/>
    <w:rsid w:val="005363BA"/>
    <w:rsid w:val="00550FF2"/>
    <w:rsid w:val="00565375"/>
    <w:rsid w:val="005708A2"/>
    <w:rsid w:val="005877F8"/>
    <w:rsid w:val="00587D7B"/>
    <w:rsid w:val="00590CE7"/>
    <w:rsid w:val="005B5DF2"/>
    <w:rsid w:val="005C0EFC"/>
    <w:rsid w:val="005D41A5"/>
    <w:rsid w:val="005E4F27"/>
    <w:rsid w:val="005E549A"/>
    <w:rsid w:val="005E6446"/>
    <w:rsid w:val="00620E80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58AE"/>
    <w:rsid w:val="006D598B"/>
    <w:rsid w:val="00727A3A"/>
    <w:rsid w:val="0073154B"/>
    <w:rsid w:val="00741C50"/>
    <w:rsid w:val="00750060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C0A97"/>
    <w:rsid w:val="007E206F"/>
    <w:rsid w:val="007E2373"/>
    <w:rsid w:val="007E41D6"/>
    <w:rsid w:val="007F16B1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65986"/>
    <w:rsid w:val="00885C1B"/>
    <w:rsid w:val="008B79A1"/>
    <w:rsid w:val="008C1CA1"/>
    <w:rsid w:val="008C463C"/>
    <w:rsid w:val="008C5CA8"/>
    <w:rsid w:val="008D7D43"/>
    <w:rsid w:val="008E0EF2"/>
    <w:rsid w:val="00935B53"/>
    <w:rsid w:val="00966F5E"/>
    <w:rsid w:val="00982337"/>
    <w:rsid w:val="00986254"/>
    <w:rsid w:val="00996BF4"/>
    <w:rsid w:val="009A07E6"/>
    <w:rsid w:val="009B38D5"/>
    <w:rsid w:val="009B70E3"/>
    <w:rsid w:val="009B7B2C"/>
    <w:rsid w:val="009C69B0"/>
    <w:rsid w:val="009E2F76"/>
    <w:rsid w:val="00A13644"/>
    <w:rsid w:val="00A25755"/>
    <w:rsid w:val="00A37AF7"/>
    <w:rsid w:val="00A461F4"/>
    <w:rsid w:val="00A533B6"/>
    <w:rsid w:val="00A66C56"/>
    <w:rsid w:val="00A863AD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635F"/>
    <w:rsid w:val="00BE7C55"/>
    <w:rsid w:val="00BF25BC"/>
    <w:rsid w:val="00BF5503"/>
    <w:rsid w:val="00C02EEF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D10A7D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85F72"/>
    <w:rsid w:val="00DA5B12"/>
    <w:rsid w:val="00DE2023"/>
    <w:rsid w:val="00DE5246"/>
    <w:rsid w:val="00DF2E88"/>
    <w:rsid w:val="00DF5088"/>
    <w:rsid w:val="00E02716"/>
    <w:rsid w:val="00E04F57"/>
    <w:rsid w:val="00E0539C"/>
    <w:rsid w:val="00E12BE7"/>
    <w:rsid w:val="00E571AB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20-09-30T07:12:00Z</cp:lastPrinted>
  <dcterms:created xsi:type="dcterms:W3CDTF">2022-09-12T07:26:00Z</dcterms:created>
  <dcterms:modified xsi:type="dcterms:W3CDTF">2022-09-12T07:38:00Z</dcterms:modified>
</cp:coreProperties>
</file>